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7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0"/>
        <w:gridCol w:w="895"/>
        <w:gridCol w:w="3698"/>
        <w:gridCol w:w="1843"/>
        <w:gridCol w:w="2576"/>
      </w:tblGrid>
      <w:tr w:rsidR="00FA4B4C" w:rsidRPr="00A257D5" w14:paraId="33549A13" w14:textId="77777777" w:rsidTr="00FA4B4C">
        <w:trPr>
          <w:trHeight w:val="463"/>
          <w:jc w:val="center"/>
        </w:trPr>
        <w:tc>
          <w:tcPr>
            <w:tcW w:w="9972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4FC1A4B" w14:textId="77777777" w:rsidR="00FA4B4C" w:rsidRDefault="007777A6" w:rsidP="0077675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İYOLOJİ ANABİLİM DALI </w:t>
            </w:r>
            <w:r w:rsidR="002E79FA">
              <w:rPr>
                <w:b/>
                <w:sz w:val="18"/>
                <w:szCs w:val="18"/>
              </w:rPr>
              <w:t xml:space="preserve">TEZLİ </w:t>
            </w:r>
            <w:r w:rsidR="00FA4B4C" w:rsidRPr="00A257D5">
              <w:rPr>
                <w:b/>
                <w:sz w:val="18"/>
                <w:szCs w:val="18"/>
              </w:rPr>
              <w:t>YÜKSEK LİSANS</w:t>
            </w:r>
          </w:p>
          <w:p w14:paraId="16897B87" w14:textId="31F4C3D0" w:rsidR="00FA4B4C" w:rsidRPr="00A257D5" w:rsidRDefault="007777A6" w:rsidP="0077675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023 -2024 EĞİTİM-ÖĞRETİM YILI GÜZ </w:t>
            </w:r>
            <w:r w:rsidR="00FA4B4C" w:rsidRPr="00A257D5">
              <w:rPr>
                <w:b/>
                <w:sz w:val="18"/>
                <w:szCs w:val="18"/>
              </w:rPr>
              <w:t xml:space="preserve">YARIYILI </w:t>
            </w:r>
            <w:r w:rsidR="00641E37">
              <w:rPr>
                <w:b/>
                <w:sz w:val="18"/>
                <w:szCs w:val="18"/>
              </w:rPr>
              <w:t xml:space="preserve">FİNAL SINAV </w:t>
            </w:r>
            <w:r w:rsidR="00FA4B4C" w:rsidRPr="00A257D5">
              <w:rPr>
                <w:b/>
                <w:sz w:val="18"/>
                <w:szCs w:val="18"/>
              </w:rPr>
              <w:t>PROGRAMI</w:t>
            </w:r>
          </w:p>
        </w:tc>
      </w:tr>
      <w:tr w:rsidR="00FA4B4C" w:rsidRPr="00A257D5" w14:paraId="2373D300" w14:textId="77777777" w:rsidTr="000B3CAD">
        <w:trPr>
          <w:trHeight w:val="188"/>
          <w:jc w:val="center"/>
        </w:trPr>
        <w:tc>
          <w:tcPr>
            <w:tcW w:w="960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FA78EF0" w14:textId="77777777" w:rsidR="00FA4B4C" w:rsidRPr="00C84207" w:rsidRDefault="00FA4B4C" w:rsidP="00BB3660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GÜN</w:t>
            </w:r>
          </w:p>
        </w:tc>
        <w:tc>
          <w:tcPr>
            <w:tcW w:w="895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6A236454" w14:textId="77777777" w:rsidR="00FA4B4C" w:rsidRPr="00C84207" w:rsidRDefault="00FA4B4C" w:rsidP="00BB3660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SAAT</w:t>
            </w:r>
          </w:p>
        </w:tc>
        <w:tc>
          <w:tcPr>
            <w:tcW w:w="369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6ACCCDDE" w14:textId="77777777" w:rsidR="00FA4B4C" w:rsidRPr="00C84207" w:rsidRDefault="00FA4B4C" w:rsidP="00BB3660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DERSİN KODU VE ADI</w:t>
            </w:r>
          </w:p>
        </w:tc>
        <w:tc>
          <w:tcPr>
            <w:tcW w:w="184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4E02B84E" w14:textId="77777777" w:rsidR="00FA4B4C" w:rsidRPr="00C84207" w:rsidRDefault="00FA4B4C" w:rsidP="00BB3660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TARİH</w:t>
            </w:r>
          </w:p>
        </w:tc>
        <w:tc>
          <w:tcPr>
            <w:tcW w:w="257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9656F83" w14:textId="77777777" w:rsidR="00FA4B4C" w:rsidRPr="00C84207" w:rsidRDefault="00FA4B4C" w:rsidP="00BB3660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ÖĞRETİM ÜYESİ</w:t>
            </w:r>
          </w:p>
        </w:tc>
      </w:tr>
      <w:tr w:rsidR="007777A6" w:rsidRPr="00A257D5" w14:paraId="6E74FA8D" w14:textId="77777777" w:rsidTr="000B3CAD">
        <w:trPr>
          <w:trHeight w:val="210"/>
          <w:jc w:val="center"/>
        </w:trPr>
        <w:tc>
          <w:tcPr>
            <w:tcW w:w="960" w:type="dxa"/>
            <w:vMerge w:val="restart"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2D727BB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1C021293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P</w:t>
            </w:r>
          </w:p>
          <w:p w14:paraId="168F501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13016A0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Z</w:t>
            </w:r>
          </w:p>
          <w:p w14:paraId="384CCA2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74F35A68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R</w:t>
            </w:r>
          </w:p>
          <w:p w14:paraId="36E042B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T</w:t>
            </w:r>
          </w:p>
          <w:p w14:paraId="546D2958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7AD80941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S</w:t>
            </w:r>
          </w:p>
          <w:p w14:paraId="4CE7FF38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İ</w:t>
            </w:r>
          </w:p>
          <w:p w14:paraId="7B36E3E0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895" w:type="dxa"/>
            <w:noWrap/>
          </w:tcPr>
          <w:p w14:paraId="03D11518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8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0722F1FE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2AA608F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D472C22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</w:tr>
      <w:tr w:rsidR="007777A6" w:rsidRPr="00A257D5" w14:paraId="1D3BCBE3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8BCEA23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26EFE62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9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721BBE3" w14:textId="77777777" w:rsidR="007777A6" w:rsidRPr="00A257D5" w:rsidRDefault="00776756" w:rsidP="000B3CAD">
            <w:pPr>
              <w:rPr>
                <w:sz w:val="18"/>
                <w:szCs w:val="18"/>
              </w:rPr>
            </w:pPr>
            <w:r w:rsidRPr="00776756">
              <w:rPr>
                <w:sz w:val="18"/>
                <w:szCs w:val="18"/>
              </w:rPr>
              <w:t>Etnobotanik Veri Tabanı Çalışmaları ve Etnobotanikte Kullanılan İstatistiksel Yöntemler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431B57B" w14:textId="3C8A2154" w:rsidR="007777A6" w:rsidRPr="00A257D5" w:rsidRDefault="00641E37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582B03">
              <w:rPr>
                <w:sz w:val="18"/>
                <w:szCs w:val="18"/>
              </w:rPr>
              <w:t>.</w:t>
            </w:r>
            <w:r w:rsidR="002F3008">
              <w:rPr>
                <w:sz w:val="18"/>
                <w:szCs w:val="18"/>
              </w:rPr>
              <w:t>01.</w:t>
            </w:r>
            <w:r w:rsidR="00582B03">
              <w:rPr>
                <w:sz w:val="18"/>
                <w:szCs w:val="18"/>
              </w:rPr>
              <w:t>202</w:t>
            </w:r>
            <w:r w:rsidR="002F3008">
              <w:rPr>
                <w:sz w:val="18"/>
                <w:szCs w:val="18"/>
              </w:rPr>
              <w:t>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20BE423" w14:textId="77777777" w:rsidR="007777A6" w:rsidRPr="00A257D5" w:rsidRDefault="00776756" w:rsidP="000B3CAD">
            <w:pPr>
              <w:jc w:val="center"/>
              <w:rPr>
                <w:sz w:val="18"/>
                <w:szCs w:val="18"/>
              </w:rPr>
            </w:pPr>
            <w:r w:rsidRPr="00776756">
              <w:rPr>
                <w:sz w:val="18"/>
                <w:szCs w:val="18"/>
              </w:rPr>
              <w:t>Uğur Çakılcıoğlu</w:t>
            </w:r>
          </w:p>
        </w:tc>
      </w:tr>
      <w:tr w:rsidR="007777A6" w:rsidRPr="00A257D5" w14:paraId="0677EEF2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A098DA6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B8BDD09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0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FABAA44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7AFC041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6F5760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54AC25CB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2167123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1FF2088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1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38FF2EC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76756" w:rsidRPr="00776756">
              <w:rPr>
                <w:sz w:val="18"/>
                <w:szCs w:val="18"/>
              </w:rPr>
              <w:t>Etnobotanik Araştırma Teknikler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46728C5" w14:textId="241DDE31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493C9A9" w14:textId="77777777" w:rsidR="007777A6" w:rsidRPr="00A257D5" w:rsidRDefault="00776756" w:rsidP="000B3CAD">
            <w:pPr>
              <w:jc w:val="center"/>
              <w:rPr>
                <w:sz w:val="18"/>
                <w:szCs w:val="18"/>
              </w:rPr>
            </w:pPr>
            <w:r w:rsidRPr="00776756">
              <w:rPr>
                <w:sz w:val="18"/>
                <w:szCs w:val="18"/>
              </w:rPr>
              <w:t>Uğur Çakılcıoğlu</w:t>
            </w:r>
          </w:p>
        </w:tc>
      </w:tr>
      <w:tr w:rsidR="007777A6" w:rsidRPr="00A257D5" w14:paraId="767866AA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6B32CEE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1739A023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2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8C11531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256AE4D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2698DFA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5E0518FC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4078677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FBE3CB4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3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02B8515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09D393E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AA9C55A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68A784A4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49C6F2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00615C27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4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218F8FE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315044A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8524ED7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3B54D697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D98860E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5F5BB84D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5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5CBA4D7E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23BCDB6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B4FB161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89C8C80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0B93E8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1DA10C40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6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65FBE1A" w14:textId="77777777" w:rsidR="007777A6" w:rsidRPr="00A257D5" w:rsidRDefault="00776756" w:rsidP="000B3CAD">
            <w:pPr>
              <w:rPr>
                <w:sz w:val="18"/>
                <w:szCs w:val="18"/>
              </w:rPr>
            </w:pPr>
            <w:r w:rsidRPr="00776756">
              <w:rPr>
                <w:sz w:val="18"/>
                <w:szCs w:val="18"/>
              </w:rPr>
              <w:t xml:space="preserve">Tıbbi Çaylar, Kullanım Alanları ve Etken </w:t>
            </w:r>
            <w:r w:rsidR="00B56702">
              <w:rPr>
                <w:sz w:val="18"/>
                <w:szCs w:val="18"/>
              </w:rPr>
              <w:t>M</w:t>
            </w:r>
            <w:r w:rsidRPr="00776756">
              <w:rPr>
                <w:sz w:val="18"/>
                <w:szCs w:val="18"/>
              </w:rPr>
              <w:t>addeler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20CD6E4" w14:textId="79A1F130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19CD4CD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Uğur Çakılcıoğlu</w:t>
            </w:r>
          </w:p>
        </w:tc>
      </w:tr>
      <w:tr w:rsidR="007777A6" w:rsidRPr="00A257D5" w14:paraId="293061D3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8C6BDA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0B677203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7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A8DA09A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65700AC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2C1A054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A83BD94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025B50B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019F353A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8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53C99775" w14:textId="77777777" w:rsidR="007777A6" w:rsidRPr="00A257D5" w:rsidRDefault="007777A6" w:rsidP="000B3CAD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7C455D8" w14:textId="77777777" w:rsidR="007777A6" w:rsidRPr="00A257D5" w:rsidRDefault="007777A6" w:rsidP="007777A6">
            <w:pPr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21E2BD1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47774DE" w14:textId="77777777" w:rsidTr="000B3CAD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center"/>
          </w:tcPr>
          <w:p w14:paraId="4B0CA9A3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  <w:p w14:paraId="3FD4A80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S</w:t>
            </w:r>
          </w:p>
          <w:p w14:paraId="5C3E2DB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586DA3C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L</w:t>
            </w:r>
          </w:p>
          <w:p w14:paraId="01309CEE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</w:p>
          <w:p w14:paraId="4100FA3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5D8B6904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8.00</w:t>
            </w:r>
          </w:p>
        </w:tc>
        <w:tc>
          <w:tcPr>
            <w:tcW w:w="369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4848B8BC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28E3EEEC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B51996B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313B1327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5CB17B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1B5930EE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9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7B6DA73" w14:textId="77777777" w:rsidR="007777A6" w:rsidRPr="00A257D5" w:rsidRDefault="00B56702" w:rsidP="000B3CAD">
            <w:pPr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Bitki Tayin Esasları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CE74C43" w14:textId="6C44A36E" w:rsidR="007777A6" w:rsidRPr="00A257D5" w:rsidRDefault="00641E37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  <w:r w:rsidR="002F3008">
              <w:rPr>
                <w:sz w:val="18"/>
                <w:szCs w:val="18"/>
              </w:rPr>
              <w:t>01</w:t>
            </w:r>
            <w:r>
              <w:rPr>
                <w:sz w:val="18"/>
                <w:szCs w:val="18"/>
              </w:rPr>
              <w:t>.202</w:t>
            </w:r>
            <w:r w:rsidR="002F3008">
              <w:rPr>
                <w:sz w:val="18"/>
                <w:szCs w:val="18"/>
              </w:rPr>
              <w:t>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065820D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Mikail Açar</w:t>
            </w:r>
          </w:p>
        </w:tc>
      </w:tr>
      <w:tr w:rsidR="007777A6" w:rsidRPr="00A257D5" w14:paraId="5E59C641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25A7E4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4AA8192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0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C397E7A" w14:textId="77777777" w:rsidR="007777A6" w:rsidRPr="00A257D5" w:rsidRDefault="00B56702" w:rsidP="000B3CAD">
            <w:pPr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Tarımsal Biyoteknoloji ve Uygulamaları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4B5F041" w14:textId="3B74A109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2CEB099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Altuğ Karaman</w:t>
            </w:r>
          </w:p>
        </w:tc>
      </w:tr>
      <w:tr w:rsidR="007777A6" w:rsidRPr="00A257D5" w14:paraId="54C65060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517A24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6BA3305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1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04438DC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44614EF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F9DD377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E510444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7064C0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79FFB51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2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F792A8B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661E15A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40EFEC8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004DA69A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251D74B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613DD1B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3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73165755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B2141E7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5EA15A9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03840156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DFD09E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F70F5D3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4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B9375E6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Dijital Okur Yazarlık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31EAEA8" w14:textId="72355F9C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B1F1C0D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Ferit Can Yazdıç</w:t>
            </w:r>
          </w:p>
        </w:tc>
      </w:tr>
      <w:tr w:rsidR="007777A6" w:rsidRPr="00A257D5" w14:paraId="36E5ACEF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A33E5D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3405E371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5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0F33AA5" w14:textId="77777777" w:rsidR="007777A6" w:rsidRPr="00A257D5" w:rsidRDefault="007777A6" w:rsidP="000B3CAD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E1DA88D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2D8168C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007D042A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24282FE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34C1C087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6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0803C334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Bitki Taksonomisi Praktikumu-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364524C" w14:textId="505409D8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AB5EE20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Mehmet Yavuz Paksoy</w:t>
            </w:r>
          </w:p>
        </w:tc>
      </w:tr>
      <w:tr w:rsidR="007777A6" w:rsidRPr="00A257D5" w14:paraId="4621B9A3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7157E1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E94544F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7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B735954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İleri Toprak-Su İlişkiler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336C475" w14:textId="06789A3A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71B8749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Neslihan Taşar</w:t>
            </w:r>
          </w:p>
        </w:tc>
      </w:tr>
      <w:tr w:rsidR="007777A6" w:rsidRPr="00A257D5" w14:paraId="23D6B8DD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6DB6BF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AC8F28F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8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0A0E5B61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3D43C6D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01F1788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8B424E3" w14:textId="77777777" w:rsidTr="000B3CAD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center"/>
          </w:tcPr>
          <w:p w14:paraId="7F7EC4CE" w14:textId="77777777" w:rsidR="007777A6" w:rsidRPr="00A257D5" w:rsidRDefault="007777A6" w:rsidP="007777A6">
            <w:pPr>
              <w:rPr>
                <w:sz w:val="18"/>
                <w:szCs w:val="18"/>
              </w:rPr>
            </w:pPr>
          </w:p>
          <w:p w14:paraId="3D5120D3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Ç</w:t>
            </w:r>
          </w:p>
          <w:p w14:paraId="6C65209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7E9FDD79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R</w:t>
            </w:r>
          </w:p>
          <w:p w14:paraId="56007A2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Ş</w:t>
            </w:r>
          </w:p>
          <w:p w14:paraId="6B5ABBC6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12E28F1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M</w:t>
            </w:r>
          </w:p>
          <w:p w14:paraId="18976DF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B</w:t>
            </w:r>
          </w:p>
          <w:p w14:paraId="04639BEB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</w:tc>
        <w:tc>
          <w:tcPr>
            <w:tcW w:w="895" w:type="dxa"/>
            <w:noWrap/>
          </w:tcPr>
          <w:p w14:paraId="7C613666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8.00</w:t>
            </w:r>
          </w:p>
        </w:tc>
        <w:tc>
          <w:tcPr>
            <w:tcW w:w="369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3870D174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Enzim Biyoteknolojisi</w:t>
            </w:r>
          </w:p>
        </w:tc>
        <w:tc>
          <w:tcPr>
            <w:tcW w:w="184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5B202648" w14:textId="5B36D0AF" w:rsidR="007777A6" w:rsidRPr="00A257D5" w:rsidRDefault="00641E37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  <w:r w:rsidR="002F3008">
              <w:rPr>
                <w:sz w:val="18"/>
                <w:szCs w:val="18"/>
              </w:rPr>
              <w:t>01</w:t>
            </w:r>
            <w:r>
              <w:rPr>
                <w:sz w:val="18"/>
                <w:szCs w:val="18"/>
              </w:rPr>
              <w:t>.202</w:t>
            </w:r>
            <w:r w:rsidR="002F3008">
              <w:rPr>
                <w:sz w:val="18"/>
                <w:szCs w:val="18"/>
              </w:rPr>
              <w:t>4</w:t>
            </w:r>
          </w:p>
        </w:tc>
        <w:tc>
          <w:tcPr>
            <w:tcW w:w="257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B697B82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Altuğ Karaman</w:t>
            </w:r>
          </w:p>
        </w:tc>
      </w:tr>
      <w:tr w:rsidR="007777A6" w:rsidRPr="00A257D5" w14:paraId="5F714476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1F7D947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C575734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9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2DB93AA3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Genel Mikoloj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60B4367" w14:textId="239F10E9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9258521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Hevidar Alp Kavlo</w:t>
            </w:r>
          </w:p>
        </w:tc>
      </w:tr>
      <w:tr w:rsidR="007777A6" w:rsidRPr="00A257D5" w14:paraId="25502AA9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75C5E47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4D99837D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0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5562702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5232DFA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1A796C7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3A64708A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F814B1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E2BA0CD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1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AC4CFB0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B60461E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76EA2B3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CF3B9AE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A3E2ADC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DFF13C2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2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DA5F183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22F0822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157B627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32A6997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D2714F0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F5B2087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3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5FBBB67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55128AB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592288C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7537A071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D217A7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863A19C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4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513BC5F9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D26B54C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1062EA0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0C8A5EA6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212F39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5C185228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5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2C14A212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Mikrobial Ekoloj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E9A68B4" w14:textId="6905ED90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4AF84E6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Hevidar Alp Kavlo</w:t>
            </w:r>
          </w:p>
        </w:tc>
      </w:tr>
      <w:tr w:rsidR="007777A6" w:rsidRPr="00A257D5" w14:paraId="4D7FD329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35DB9C8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DACFF54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6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0CC12E7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Fikri ve Sınai Mülkiyet Hakları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FFE1C82" w14:textId="3D8E1D90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29872FB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Pınar Erecevit Sönmez</w:t>
            </w:r>
          </w:p>
        </w:tc>
      </w:tr>
      <w:tr w:rsidR="007777A6" w:rsidRPr="00A257D5" w14:paraId="62440541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BD4ACC7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8F522CF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7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F455B35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Kromozom Biyolojisi ve Analiz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2C8CB55" w14:textId="73E6BBDB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C2D55DF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Neslihan Taşar</w:t>
            </w:r>
          </w:p>
        </w:tc>
      </w:tr>
      <w:tr w:rsidR="007777A6" w:rsidRPr="00A257D5" w14:paraId="4F81C13C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668A861F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B484899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8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F1600A7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A23F63D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0AA4764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2D174A65" w14:textId="77777777" w:rsidTr="000B3CAD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FDF090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6A69BFB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75EC7A1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P</w:t>
            </w:r>
          </w:p>
          <w:p w14:paraId="0C1591F1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328C712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R</w:t>
            </w:r>
          </w:p>
          <w:p w14:paraId="50DD3A7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Ş</w:t>
            </w:r>
          </w:p>
          <w:p w14:paraId="5218862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11E046D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M</w:t>
            </w:r>
          </w:p>
          <w:p w14:paraId="640B4FF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B</w:t>
            </w:r>
          </w:p>
          <w:p w14:paraId="2106D194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1DA2EC5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0E527E36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895" w:type="dxa"/>
            <w:noWrap/>
          </w:tcPr>
          <w:p w14:paraId="0DC0899A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8.00</w:t>
            </w:r>
          </w:p>
        </w:tc>
        <w:tc>
          <w:tcPr>
            <w:tcW w:w="369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2E6BA453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728BD3A6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9437CCA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1788B462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18DC5A7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6E48403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9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7A95A1A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Bitki Taksonomisinde Özel Konular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6F290AD" w14:textId="5EB2F9A7" w:rsidR="007777A6" w:rsidRPr="00A257D5" w:rsidRDefault="00641E37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  <w:r w:rsidR="002F3008">
              <w:rPr>
                <w:sz w:val="18"/>
                <w:szCs w:val="18"/>
              </w:rPr>
              <w:t>01</w:t>
            </w:r>
            <w:r>
              <w:rPr>
                <w:sz w:val="18"/>
                <w:szCs w:val="18"/>
              </w:rPr>
              <w:t>.202</w:t>
            </w:r>
            <w:r w:rsidR="002F3008">
              <w:rPr>
                <w:sz w:val="18"/>
                <w:szCs w:val="18"/>
              </w:rPr>
              <w:t>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2A53902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Ebru Yüce Babacan</w:t>
            </w:r>
          </w:p>
        </w:tc>
      </w:tr>
      <w:tr w:rsidR="007777A6" w:rsidRPr="00A257D5" w14:paraId="4BB54F2F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27CBEFC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36B7C0E9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0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2706BC2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DE2C565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FBB9E51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59CBD07E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5AB9C0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38DD692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1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36D5597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4793E52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A58C009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27AA0ED3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B0A4697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5443005F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2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29721D8C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9E43FF4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76410A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5DE35C42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2078799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35E9D558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3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6AA65DC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Moleküler Biyoloji Uygulamaları ve Kullanılan Yöntemler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212A168" w14:textId="32CB38D1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FC6EF9F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Ferit Can Yazdıç</w:t>
            </w:r>
          </w:p>
        </w:tc>
      </w:tr>
      <w:tr w:rsidR="007777A6" w:rsidRPr="00A257D5" w14:paraId="0939AC60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6574456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0CE59AD2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4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5F711C44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1563C77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45A59F4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634643F2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496A456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22B3955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5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F432D4B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B56702" w:rsidRPr="00B56702">
              <w:rPr>
                <w:sz w:val="18"/>
                <w:szCs w:val="18"/>
              </w:rPr>
              <w:t>Bitki taksonomisinin prensipler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F2D9805" w14:textId="3B509E6F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32DE8BD" w14:textId="77777777" w:rsidR="007777A6" w:rsidRPr="00A257D5" w:rsidRDefault="00B56702" w:rsidP="000B3CAD">
            <w:pPr>
              <w:jc w:val="center"/>
              <w:rPr>
                <w:sz w:val="18"/>
                <w:szCs w:val="18"/>
              </w:rPr>
            </w:pPr>
            <w:r w:rsidRPr="00B56702">
              <w:rPr>
                <w:sz w:val="18"/>
                <w:szCs w:val="18"/>
              </w:rPr>
              <w:t>Ebru Yüce Babacan</w:t>
            </w:r>
          </w:p>
        </w:tc>
      </w:tr>
      <w:tr w:rsidR="007777A6" w:rsidRPr="00A257D5" w14:paraId="1658E488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9A977F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156C7C3A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6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7DE67EB4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E97C418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F4A7434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413AF1C5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6B43EFC6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8526BE1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7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7D014E68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Bakteri Ekolojisi ve Epidemiyolojis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629EA69" w14:textId="4EFACD3B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1129717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Pınar Erecevit Sönmez</w:t>
            </w:r>
          </w:p>
        </w:tc>
      </w:tr>
      <w:tr w:rsidR="007777A6" w:rsidRPr="00A257D5" w14:paraId="78C20574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D59F70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4F675C8D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8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B567B38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FC1DFB2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BAF8D06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76091EAE" w14:textId="77777777" w:rsidTr="000B3CAD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center"/>
          </w:tcPr>
          <w:p w14:paraId="46583105" w14:textId="77777777" w:rsidR="007777A6" w:rsidRDefault="007777A6" w:rsidP="007777A6">
            <w:pPr>
              <w:jc w:val="center"/>
              <w:rPr>
                <w:sz w:val="18"/>
                <w:szCs w:val="18"/>
              </w:rPr>
            </w:pPr>
          </w:p>
          <w:p w14:paraId="405D6CA6" w14:textId="77777777" w:rsidR="007777A6" w:rsidRPr="00A257D5" w:rsidRDefault="007777A6" w:rsidP="007777A6">
            <w:pPr>
              <w:rPr>
                <w:sz w:val="18"/>
                <w:szCs w:val="18"/>
              </w:rPr>
            </w:pPr>
          </w:p>
          <w:p w14:paraId="5B1E025B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C</w:t>
            </w:r>
          </w:p>
          <w:p w14:paraId="294D4609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U</w:t>
            </w:r>
          </w:p>
          <w:p w14:paraId="14848D1B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M</w:t>
            </w:r>
          </w:p>
          <w:p w14:paraId="3C260360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195C470E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  <w:p w14:paraId="041E9B03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  <w:p w14:paraId="252D7B0A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  <w:p w14:paraId="5CD5E3E8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14951ABE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8.00</w:t>
            </w:r>
          </w:p>
        </w:tc>
        <w:tc>
          <w:tcPr>
            <w:tcW w:w="369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372FAE3C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3B3C0B04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97F5C6B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06E94C63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6EAE0B0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0BBA93F0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09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0FCA030E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Biyoinformatik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53E3F1A6" w14:textId="0DDB89EF" w:rsidR="007777A6" w:rsidRPr="00A257D5" w:rsidRDefault="00641E37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  <w:r w:rsidR="002F3008">
              <w:rPr>
                <w:sz w:val="18"/>
                <w:szCs w:val="18"/>
              </w:rPr>
              <w:t>01</w:t>
            </w:r>
            <w:r>
              <w:rPr>
                <w:sz w:val="18"/>
                <w:szCs w:val="18"/>
              </w:rPr>
              <w:t>.202</w:t>
            </w:r>
            <w:r w:rsidR="002F3008">
              <w:rPr>
                <w:sz w:val="18"/>
                <w:szCs w:val="18"/>
              </w:rPr>
              <w:t>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ABA44AB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Ferit Can Yazdıç</w:t>
            </w:r>
          </w:p>
        </w:tc>
      </w:tr>
      <w:tr w:rsidR="007777A6" w:rsidRPr="00A257D5" w14:paraId="69A723FA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F241388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60E30A1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0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496C83BA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3065E58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65E45C4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67DBE4DA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C1C1B5D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D52AE0D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1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17EC1ED0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Bilimsel Araştırma ve Yayın Etiğ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5866CF3A" w14:textId="1412FF87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B28D0B7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Mikail Açar</w:t>
            </w:r>
          </w:p>
        </w:tc>
      </w:tr>
      <w:tr w:rsidR="007777A6" w:rsidRPr="00A257D5" w14:paraId="2D277720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9E78072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41377BEB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2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0899AC6F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A78CB6F" w14:textId="77777777" w:rsidR="007777A6" w:rsidRPr="00A257D5" w:rsidRDefault="007777A6" w:rsidP="006312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7212223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0FBECB6E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E11DB5E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6E198FB2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3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5AA84BE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Moleküler Viroloji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59B34836" w14:textId="63FFE855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DE61BA1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Ferit Can Yazdıç</w:t>
            </w:r>
          </w:p>
        </w:tc>
      </w:tr>
      <w:tr w:rsidR="007777A6" w:rsidRPr="00A257D5" w14:paraId="37F4D5A5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258EE991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6A338C3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4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EC58FEA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C2F069C" w14:textId="77777777" w:rsidR="007777A6" w:rsidRPr="00A257D5" w:rsidRDefault="007777A6" w:rsidP="007777A6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31D593A" w14:textId="77777777" w:rsidR="007777A6" w:rsidRPr="00A257D5" w:rsidRDefault="007777A6" w:rsidP="000B3CAD">
            <w:pPr>
              <w:jc w:val="center"/>
              <w:rPr>
                <w:sz w:val="18"/>
                <w:szCs w:val="18"/>
              </w:rPr>
            </w:pPr>
          </w:p>
        </w:tc>
      </w:tr>
      <w:tr w:rsidR="007777A6" w:rsidRPr="00A257D5" w14:paraId="3AA22095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6B4F109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268FB4CC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5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7217B75F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Türkiye Vejetasyonu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2E2995F" w14:textId="4A9F427F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A228DAF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Mehmet Yavuz Paksoy</w:t>
            </w:r>
          </w:p>
        </w:tc>
      </w:tr>
      <w:tr w:rsidR="007777A6" w:rsidRPr="00A257D5" w14:paraId="2C69843E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8C8BBD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47DAD410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6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3106430E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Türkiye’ nin önemli bitki alanları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58473060" w14:textId="1BD4C1C5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E17A6DF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Ebru Yüce Babacan</w:t>
            </w:r>
          </w:p>
        </w:tc>
      </w:tr>
      <w:tr w:rsidR="007777A6" w:rsidRPr="00A257D5" w14:paraId="7A306B2C" w14:textId="77777777" w:rsidTr="000B3CA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67030015" w14:textId="77777777" w:rsidR="007777A6" w:rsidRPr="00A257D5" w:rsidRDefault="007777A6" w:rsidP="007777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5" w:type="dxa"/>
            <w:noWrap/>
          </w:tcPr>
          <w:p w14:paraId="7927235B" w14:textId="77777777" w:rsidR="007777A6" w:rsidRPr="0093498F" w:rsidRDefault="007777A6" w:rsidP="007777A6">
            <w:pPr>
              <w:jc w:val="center"/>
              <w:rPr>
                <w:sz w:val="16"/>
                <w:szCs w:val="16"/>
              </w:rPr>
            </w:pPr>
            <w:r w:rsidRPr="0093498F">
              <w:rPr>
                <w:sz w:val="16"/>
                <w:szCs w:val="16"/>
              </w:rPr>
              <w:t>17.00</w:t>
            </w:r>
          </w:p>
        </w:tc>
        <w:tc>
          <w:tcPr>
            <w:tcW w:w="3698" w:type="dxa"/>
            <w:shd w:val="clear" w:color="auto" w:fill="auto"/>
            <w:noWrap/>
            <w:vAlign w:val="bottom"/>
          </w:tcPr>
          <w:p w14:paraId="6D845251" w14:textId="77777777" w:rsidR="007777A6" w:rsidRPr="00A257D5" w:rsidRDefault="007777A6" w:rsidP="000B3CAD">
            <w:pPr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  <w:r w:rsidR="00762E98" w:rsidRPr="00762E98">
              <w:rPr>
                <w:sz w:val="18"/>
                <w:szCs w:val="18"/>
              </w:rPr>
              <w:t>İleri Toprak Biyokimyası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856DBCD" w14:textId="290D798D" w:rsidR="007777A6" w:rsidRPr="00A257D5" w:rsidRDefault="002F3008" w:rsidP="006312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1.2024</w:t>
            </w:r>
          </w:p>
        </w:tc>
        <w:tc>
          <w:tcPr>
            <w:tcW w:w="2576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73AEA05" w14:textId="77777777" w:rsidR="007777A6" w:rsidRPr="00A257D5" w:rsidRDefault="00762E98" w:rsidP="000B3CAD">
            <w:pPr>
              <w:jc w:val="center"/>
              <w:rPr>
                <w:sz w:val="18"/>
                <w:szCs w:val="18"/>
              </w:rPr>
            </w:pPr>
            <w:r w:rsidRPr="00762E98">
              <w:rPr>
                <w:sz w:val="18"/>
                <w:szCs w:val="18"/>
              </w:rPr>
              <w:t>Neslihan Taşar</w:t>
            </w:r>
          </w:p>
        </w:tc>
      </w:tr>
    </w:tbl>
    <w:p w14:paraId="2E8C8161" w14:textId="77777777" w:rsidR="00657683" w:rsidRPr="000122C5" w:rsidRDefault="00657683" w:rsidP="00C81DD5">
      <w:pPr>
        <w:rPr>
          <w:sz w:val="22"/>
          <w:szCs w:val="22"/>
        </w:rPr>
      </w:pPr>
    </w:p>
    <w:sectPr w:rsidR="00657683" w:rsidRPr="000122C5" w:rsidSect="005A0E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276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827D7" w14:textId="77777777" w:rsidR="00992396" w:rsidRDefault="00992396" w:rsidP="00B52522">
      <w:r>
        <w:separator/>
      </w:r>
    </w:p>
  </w:endnote>
  <w:endnote w:type="continuationSeparator" w:id="0">
    <w:p w14:paraId="06948FBE" w14:textId="77777777" w:rsidR="00992396" w:rsidRDefault="00992396" w:rsidP="00B52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93EF6" w14:textId="77777777" w:rsidR="00A903F6" w:rsidRDefault="00A903F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75096" w14:textId="77777777" w:rsidR="005A0EB5" w:rsidRDefault="005A0EB5">
    <w:pPr>
      <w:pStyle w:val="AltBilgi"/>
    </w:pPr>
  </w:p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5A0EB5" w14:paraId="655CAA83" w14:textId="77777777" w:rsidTr="00A903F6">
      <w:trPr>
        <w:trHeight w:val="311"/>
      </w:trPr>
      <w:tc>
        <w:tcPr>
          <w:tcW w:w="10915" w:type="dxa"/>
          <w:vAlign w:val="center"/>
          <w:hideMark/>
        </w:tcPr>
        <w:p w14:paraId="6FCB4D2D" w14:textId="77777777" w:rsidR="005A0EB5" w:rsidRDefault="00BF6A80" w:rsidP="00BF6A80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>Munzur Üniversitesi Lisansüstü Eğitim Enstitüsü Müdürlüğü Aktuluk Mah. Üniversite Yerleşkesi Merkez / Tunceli Telefon: +90 (428) 213 17 94</w:t>
          </w:r>
        </w:p>
      </w:tc>
    </w:tr>
    <w:tr w:rsidR="005A0EB5" w14:paraId="1E7DAA7B" w14:textId="77777777" w:rsidTr="00A903F6">
      <w:tc>
        <w:tcPr>
          <w:tcW w:w="10915" w:type="dxa"/>
          <w:vAlign w:val="center"/>
          <w:hideMark/>
        </w:tcPr>
        <w:p w14:paraId="2F064479" w14:textId="77777777" w:rsidR="005A0EB5" w:rsidRDefault="005D1A52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 42</w:t>
          </w:r>
        </w:p>
      </w:tc>
    </w:tr>
  </w:tbl>
  <w:p w14:paraId="5601DFF6" w14:textId="77777777" w:rsidR="005A0EB5" w:rsidRDefault="005A0EB5">
    <w:pPr>
      <w:pStyle w:val="AltBilgi"/>
    </w:pPr>
  </w:p>
  <w:p w14:paraId="20F9D1D0" w14:textId="77777777" w:rsidR="005A0EB5" w:rsidRDefault="005A0E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9A834" w14:textId="77777777" w:rsidR="00A903F6" w:rsidRDefault="00A903F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08B9C" w14:textId="77777777" w:rsidR="00992396" w:rsidRDefault="00992396" w:rsidP="00B52522">
      <w:r>
        <w:separator/>
      </w:r>
    </w:p>
  </w:footnote>
  <w:footnote w:type="continuationSeparator" w:id="0">
    <w:p w14:paraId="3706DB12" w14:textId="77777777" w:rsidR="00992396" w:rsidRDefault="00992396" w:rsidP="00B525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5D2D5" w14:textId="77777777" w:rsidR="00A903F6" w:rsidRDefault="00A903F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4" w:type="dxa"/>
      <w:tblInd w:w="-318" w:type="dxa"/>
      <w:tblLook w:val="04A0" w:firstRow="1" w:lastRow="0" w:firstColumn="1" w:lastColumn="0" w:noHBand="0" w:noVBand="1"/>
    </w:tblPr>
    <w:tblGrid>
      <w:gridCol w:w="2862"/>
      <w:gridCol w:w="5077"/>
      <w:gridCol w:w="1985"/>
    </w:tblGrid>
    <w:tr w:rsidR="00B128C3" w:rsidRPr="00C95F69" w14:paraId="7FB6917C" w14:textId="77777777" w:rsidTr="00FA4B4C">
      <w:tc>
        <w:tcPr>
          <w:tcW w:w="2862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  <w:shd w:val="clear" w:color="auto" w:fill="auto"/>
        </w:tcPr>
        <w:p w14:paraId="5F20BBC0" w14:textId="77777777" w:rsidR="00B128C3" w:rsidRPr="00C95F69" w:rsidRDefault="00B128C3" w:rsidP="00BE3921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12AC9589" wp14:editId="01F15A14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" name="Resim 1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  <w:shd w:val="clear" w:color="auto" w:fill="auto"/>
        </w:tcPr>
        <w:p w14:paraId="05CF9D94" w14:textId="77777777" w:rsidR="00B128C3" w:rsidRPr="00C95F69" w:rsidRDefault="00B128C3" w:rsidP="00BE3921">
          <w:pPr>
            <w:pStyle w:val="Balk1"/>
            <w:jc w:val="center"/>
            <w:rPr>
              <w:rFonts w:ascii="Times New Roman" w:hAnsi="Times New Roman"/>
            </w:rPr>
          </w:pPr>
        </w:p>
        <w:p w14:paraId="08DCEEAA" w14:textId="77777777" w:rsidR="00B128C3" w:rsidRPr="00C95F69" w:rsidRDefault="00B128C3" w:rsidP="00BE3921">
          <w:pPr>
            <w:pStyle w:val="Balk1"/>
            <w:jc w:val="center"/>
            <w:rPr>
              <w:rFonts w:ascii="Times New Roman" w:hAnsi="Times New Roman"/>
            </w:rPr>
          </w:pPr>
          <w:r w:rsidRPr="00C95F69">
            <w:rPr>
              <w:rFonts w:ascii="Times New Roman" w:hAnsi="Times New Roman"/>
            </w:rPr>
            <w:t>T.C.</w:t>
          </w:r>
        </w:p>
        <w:p w14:paraId="1EBCB691" w14:textId="77777777" w:rsidR="00B128C3" w:rsidRPr="00C95F69" w:rsidRDefault="00B128C3" w:rsidP="00BE3921">
          <w:pPr>
            <w:pStyle w:val="Balk1"/>
            <w:jc w:val="center"/>
            <w:rPr>
              <w:rFonts w:ascii="Times New Roman" w:hAnsi="Times New Roman"/>
            </w:rPr>
          </w:pPr>
          <w:r w:rsidRPr="00C95F69">
            <w:rPr>
              <w:rFonts w:ascii="Times New Roman" w:hAnsi="Times New Roman"/>
            </w:rPr>
            <w:t>MUNZUR ÜNİVERSİTESİ</w:t>
          </w:r>
        </w:p>
        <w:p w14:paraId="48B4A51A" w14:textId="77777777" w:rsidR="00B128C3" w:rsidRPr="00B128C3" w:rsidRDefault="00B128C3" w:rsidP="00B128C3">
          <w:pPr>
            <w:pStyle w:val="Balk1"/>
            <w:jc w:val="center"/>
            <w:rPr>
              <w:rFonts w:ascii="Times New Roman" w:hAnsi="Times New Roman"/>
            </w:rPr>
          </w:pPr>
          <w:r w:rsidRPr="00C95F69">
            <w:rPr>
              <w:rFonts w:ascii="Times New Roman" w:hAnsi="Times New Roman"/>
            </w:rPr>
            <w:t>Lisansüstü Eğitim Enstitüsü Müdürlüğü</w:t>
          </w:r>
        </w:p>
      </w:tc>
      <w:tc>
        <w:tcPr>
          <w:tcW w:w="1985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  <w:shd w:val="clear" w:color="auto" w:fill="auto"/>
        </w:tcPr>
        <w:p w14:paraId="552EBAC6" w14:textId="77777777" w:rsidR="00B128C3" w:rsidRDefault="00B128C3" w:rsidP="00BE3921">
          <w:pPr>
            <w:rPr>
              <w:bCs/>
              <w:sz w:val="24"/>
              <w:szCs w:val="24"/>
            </w:rPr>
          </w:pPr>
        </w:p>
        <w:p w14:paraId="7CC02015" w14:textId="77777777" w:rsidR="00B128C3" w:rsidRDefault="00B128C3" w:rsidP="00BE3921">
          <w:pPr>
            <w:rPr>
              <w:bCs/>
              <w:sz w:val="24"/>
              <w:szCs w:val="24"/>
            </w:rPr>
          </w:pPr>
        </w:p>
        <w:p w14:paraId="719BC3E1" w14:textId="77777777" w:rsidR="00B128C3" w:rsidRPr="00864E73" w:rsidRDefault="00B128C3" w:rsidP="00BE3921">
          <w:pPr>
            <w:pStyle w:val="Balk1"/>
            <w:rPr>
              <w:rFonts w:ascii="Times New Roman" w:hAnsi="Times New Roman"/>
              <w:b w:val="0"/>
              <w:lang w:eastAsia="en-US"/>
            </w:rPr>
          </w:pPr>
        </w:p>
      </w:tc>
    </w:tr>
  </w:tbl>
  <w:p w14:paraId="19F840E7" w14:textId="77777777" w:rsidR="00B52522" w:rsidRDefault="00B5252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02D0C" w14:textId="77777777" w:rsidR="00A903F6" w:rsidRDefault="00A903F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trAwMDYzMbQ0MDdS0lEKTi0uzszPAykwqgUAMEcT5iwAAAA="/>
  </w:docVars>
  <w:rsids>
    <w:rsidRoot w:val="00B52522"/>
    <w:rsid w:val="000122C5"/>
    <w:rsid w:val="000B3CAD"/>
    <w:rsid w:val="000F2C41"/>
    <w:rsid w:val="000F4C13"/>
    <w:rsid w:val="00265133"/>
    <w:rsid w:val="00266117"/>
    <w:rsid w:val="002B4AC4"/>
    <w:rsid w:val="002E79FA"/>
    <w:rsid w:val="002F3008"/>
    <w:rsid w:val="003B24EE"/>
    <w:rsid w:val="00406369"/>
    <w:rsid w:val="0042363E"/>
    <w:rsid w:val="00492BBA"/>
    <w:rsid w:val="00582B03"/>
    <w:rsid w:val="005A0EB5"/>
    <w:rsid w:val="005D1A52"/>
    <w:rsid w:val="006312C8"/>
    <w:rsid w:val="00641E37"/>
    <w:rsid w:val="00657683"/>
    <w:rsid w:val="006C1B60"/>
    <w:rsid w:val="006C5517"/>
    <w:rsid w:val="006F7B63"/>
    <w:rsid w:val="00707F2F"/>
    <w:rsid w:val="00762E98"/>
    <w:rsid w:val="00776756"/>
    <w:rsid w:val="007777A6"/>
    <w:rsid w:val="008555FC"/>
    <w:rsid w:val="00980A5C"/>
    <w:rsid w:val="00992396"/>
    <w:rsid w:val="009F6353"/>
    <w:rsid w:val="00A903F6"/>
    <w:rsid w:val="00B128C3"/>
    <w:rsid w:val="00B52522"/>
    <w:rsid w:val="00B56702"/>
    <w:rsid w:val="00BA15DE"/>
    <w:rsid w:val="00BF6A80"/>
    <w:rsid w:val="00C15A9D"/>
    <w:rsid w:val="00C81DD5"/>
    <w:rsid w:val="00D50857"/>
    <w:rsid w:val="00D93500"/>
    <w:rsid w:val="00E336AF"/>
    <w:rsid w:val="00E461BF"/>
    <w:rsid w:val="00FA4B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777E84"/>
  <w15:docId w15:val="{BE5D0715-46B8-4886-A918-509F6B2FD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2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B52522"/>
    <w:pPr>
      <w:keepNext/>
      <w:outlineLvl w:val="0"/>
    </w:pPr>
    <w:rPr>
      <w:rFonts w:ascii="Verdana" w:hAnsi="Verdana"/>
      <w:b/>
      <w:bCs/>
      <w:sz w:val="24"/>
      <w:szCs w:val="24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jc w:val="both"/>
    </w:p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0EB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0EB5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8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m</cp:lastModifiedBy>
  <cp:revision>16</cp:revision>
  <dcterms:created xsi:type="dcterms:W3CDTF">2021-04-01T07:20:00Z</dcterms:created>
  <dcterms:modified xsi:type="dcterms:W3CDTF">2023-12-19T06:14:00Z</dcterms:modified>
</cp:coreProperties>
</file>